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tion_Nation</w:t>
      </w:r>
      <w:r>
        <w:t xml:space="preserve"> </w:t>
      </w:r>
      <w:r>
        <w:t xml:space="preserve">Insight</w:t>
      </w:r>
      <w:r>
        <w:t xml:space="preserve"> </w:t>
      </w:r>
      <w:r>
        <w:t xml:space="preserve">0111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ม่ว่าจะเป็นชุมชนสังคมผู้คนประเทศหรือว่าสังคมโลก อยากให้ ก่อนปตทเนี่ย ที่รักของสังคมมากขึ้น สมุนไพรไทยเฮิร์บด้วยส่วนผสมจากสมุนไพรธรรมชาติผักเชียงดาราชินีผักล้านนา ชาสมุนไพรอย่างใบหม่อนเจียวกู้หลานเห็ดหลินจือชะเอมเทศ หล่อฮั้งก้วยและเก๊กฮวยชงง่ายแค่เติมน้ำร้อนและ 1 ซองยังชงได้มากกว่า 8 แก้ว หม้อต้มน้ำร้อนดื่มได้ตลอดทั้งวันไม่ต้องกลัวใจสั่นเพราะไม่มีใครไปเองจ๊ะ ใบชาหวานได้น้อยชุ่มคอจากหล่อฮังก้วยเก๊กฮวยและชะเอมเทศ เริ่มใส่ใจสุขภาพได้ง่ายๆด้วยการดื่มเครื่องดื่มสมุนไพรทำ Herb ปกติ 1 กล่องราคา 1990 บาทซื้อ 1 กล่องแถมฟรี 1 กล่องทันที อีก 1 เซตปกติราคารวม 4800 70 บาทเหลือเพียง 1190 บาท เท่านั้นจัดส่งฟรีทั่วประเทศเลย 021132222 รายได้ที่แอ๊ด ช้อปปิ้งหรือสั่งซื้อผ่านเว็บไซต์ Happy Shopping to ก็ได้ค่ะ ขับไหวไม่ได้เมาขนาดนั้นก็ถามครับว่าลาป่วยหรอที่ต้องทำให้แม่ลำบากถ้ารับไม่ไหวอย่าบอกว่า มีอาการเจ็บคอใช้ยาอมบรรเทาอาการเจ็บคอมีตัวยา 24 ไดคลอโรเบนซิลแอลกอฮอล์และ omeprazole เสืออ่านคำเตือนในฉลากก่อนใช้ยา ความภาคภูมิใจสูงสุดของที่ได้รับรางวัล 39 40 สุขภาพดีเป็น ความปรารถนาของทุกคนนะคะ ชื่อเราจะมีสุขภาพดีได้ต้องได้รับสารอาหารบำรุงที่ถูกต้องค่ะ ลักถังเช่าแท้ 100% เอกลักษณ์วันนี้อยากจะส่งต่อ การดูแลรักษาสุขภาพร่างกายให้กับคุณผู้ชมด้วยโปรโมชั่นพิเศษ เพิ่งจะฉลองส่งท้ายปีเก่าต้อนรับปีใหม่กันในวันนี้ค่ะ โปรพิเศษสั่งซื้อเหล็กรัดขนาด 60 แคปซูล 1 กระปุก บัญชีในตลาดวัดขนาด 60 แคปซูลอีก 2 กระปุกและพิเศษถ้าคุณโทรมาเป็น 20 สายแรกรับฟรีทันทีใน อีก 1 กล่องมูลค่า 490 บาทด่วนตอนนี้นะคะ 0 2 1 3 1 3 8 8 0 2 1 3 1 3 ปากคาด หนูโดย ด็อกเตอร์เจยาสีฟันแบบ Organic ที่ผู้เ****วชาญคิดมาครบ เดี่ยว ดูแลสุขภาพดวงตาของคุณด้วย 4 B bias ไม่ตัดสินออกอาการเจ็บคอมีตัวยา 24 และอเมซอนก่อนใช้ยา เบรค Bendix มั่นใจทุกครั้งที่ตากแดด 6 นาทีสุดท้ายนะคะกล่องขาวค่ะเรื่องสขายตัวนะ แวะไปที่พลเอกประยุทธ์จันทร์โอชานายกรัฐมนตรีฐานก่อนแล้วกันนะครับวันนี้ลงพื้นที่ภาคใต้นะคะที่ยะลา แล้วก็ บรรยากาศการทำงานของภาพบรรยากาศหน่อยนะ ลงไปเป็นที่เรียบร้อยแล้วตั้งแต่เช้านะครับมีดนตรีตามก็คืออนุพงษ์เผ่าจินดา ขอ 1 นะฮะ สุชาติชมกลิ่นแฮงค์แรงงานนะครับ น้ำจิ้มไป 2 คนนะ ไม่มีนะก็เท่ากับว่า สสที่ อยู่กรุงเทพฯเนี่ยนะคะไม่ยอมไปประชุมมารับนายกก็อาจจะมี สสพลังประชารัฐ ต่างจังหวัดมันก็คงจะมีไม่กี่คน ก็คงจะไม่กระทบผมประชุมเท่าไหร่นะแต่ว่าจริงๆแล้วส่วนใหญ่ ก็ไม่มากันทำให้องค์ประชุมล่ม ในวันนี้ บางบอน นายกพูดถึงเรื่องของการพัฒนาในพื้นที่ 2 3 4 จังหวัดชายแดนภาคใต้นะครับบางประเด็นก็จะมาเกี่ยวกับ อำเภอเทพาสะบ้าย้อยจะนะนี่แหละของสงขลาด้วยนะครับ ซึ่งอยู่ใน เสร็จงานของการบริหารของอบต นายกบอกว่าช่วงนี้เศรษฐกิจมันฝืดเคืองทำมาหากินลำบากจะซื้อเขาก็ไม่มีตังค์ นายกแนะนำยังไงครับแบบนี้นะคะยังไงจะลดรายจ่ายให้เขาได้นายกก็คิดมาตลอดนะ ไม่ต้องไปซื้อเผื่อซื้อผักซื้อไก่ไม่ต้องซื้อทุกอย่างแล้วค่ะยกตัวอย่างคือเข้าวันนี้นะ ทุกครัวเรือนเลี้ยงไก่สัก 2 ตัวแล้วกันเอาแค่ 2 ตัว นายก แนะชาวบ้านเลี้ยงไก่ 2 ตัว แก้ปัญหาความยากจน พี่พรเรียกมา 2 ตัวเสร็จก็อย่าเพิ่งไปฆ่ามันนะรอให้มันโตก่อนเพื่อเห*้ยอะไรที่มันโตแล้วมันจะได้ ออกไข่ให้กินจะได้ไม่ต้องไปซื้อทุกอย่างก็จะได้มีไข่ไก่กินนะคะ ค่อยๆดูแลตัวเองอย่างนี้ไปค่าใช้จ่ายก็จะน้อยลงถ้าเราซื้อทุกอย่างเลยมันไม่ได้ เป็นไปตามที่ในหลวงรัชกาลที่ 9 ท่านเคยส่งรับสั่งไว้ เรื่องความพอเพียงแค่ยกตัวอย่างเลี้ยงไก่ 2 ตัวค่ะคืนนี้จะนอนนะ เขาก็จะประกาศเนี่ยฮะ ว่าเขาจะมีการปรับขึ้นอัตราดอกเบี้ยหรือเปล่าไง ที่สุด 40 ปี ผลกระทบที่จะเกิดกับประเทศไทยอะไรบ้าง มันไม่ยาวครับขายตัวผมแค่ 10 นาทีผมก็เราจบนะ คืออย่างนี้ มันมีเรื่อง เรื่องที่ว่า มีคนที่ได้รับเลือกตั้ง ตรวจสอบเรียบร้อยเนี่ย ครั้งหน้านะฮะ ไม่แน่ว่าหนึ่งครับจะส่งหรือเปล่าแล้ว 2/2 เนี่ย ตัวเองจะได้รับเลือกตั้งไหมครับ มีความมั่นใจในตัวเองเพราะว่าเพิ่งจะได้รับเลือกตั้งครั้งแรก ถ้าอย่างนั้นน่ะ พี่สอนให้ไปขายดีกว่า ขายแบบไหน ซื้อในจังหวัดแพร่ มันก็จะมีหลายพรรคการเมืองพรรคการเมืองแข็งที่เป็นคู่แข่ง แล้วแกนนำเหล่านั้นแหละมีตังค์หน่อย ก็บอกว่าเอางี้แล้วกัน ผมขายเก้าอี้ให้ 30 ล้านสมมุติตัวเลข 30 ล้าน 30 ล้านแล้วครั้งหน้าผมไม่แข็ง แปลว่าครั้งหน้าถ้าพรรคการเมืองผมส่งผมลง ผมก็จะไปเอาเงินกับพรรคการเมืองที่ส่งผมหน่อยนะไปขอเงิน 20 ล้าน 50 ล้าน แล้วก็จะบอกว่าผมได้ 50 ล้านมาแล้วผมก็จะนอนอยู่บ้าน เสียงอะไรเพราะฉะนั้นคู่แข่งของผมแต่รับรองว่าชนะเลือกตั้งแน่นอน ติดใจอะไรนะ นี่คือใช้วิธีนี้ครับ ไม่รู้ว่า โอนตังมาให้พี่น้องประชาชน เขา เขาเทคะแนนให้ จะได้มาจาก ได้มาจากความนิยมของคนอื่น หรือได้มาจากปัจจัยอื่นๆที่เกี่ยวข้องก็แล้วแต่ การทำหน้าที่ของสมาชิกสภาผู้แทนราษฎร เงินภาษีอากรของพี่น้องประชาชน ทำหน้าที่เป็นตัวแทนของปวงชนชาวไทยตามรัฐธรรมนูญเนี่ยนะ คำเรียกที่บอกว่าเป็นผู้ทรงเกียรติในสภาผู้แทนราษฎร แล้วมาทำกันแบบนี้ รังเกียจไหมครับน้องนิวถามหน่อยแล้วกันไม่บอกแล้วว่าเป็นใครเลือกพรรคไหนแปลภาษา เงา 3 คนหรือว่ามากกว่านี้แต่เอามาแค่ 3 น่าจะมากกว่านี้ ใส่เป็นเงา แค่ 3 คนเฉยๆซึ่ง มันยังมีเวลาในการที่จะเปลี่ยนใจแล้วก็กลับตัวใหม่ถ้าหากว่าลงพื้นที่ พบปะพี่น้องประชาชนสร้างคะแนนนิยมในขณะนี้ ออกมาคะแนนดีกว่าอาจจะส่ง สมควรจะแพ้ชนะก็เป็นเรื่องของประชาธิปไตยของประชาชน อย่าคิด เอาเก้าอี้ไปขาย ขายให้คู่แข่ง เอาเงินมาแล้วแล้วก็ไปเอาเงินกับผ้าของตัวเองมาจะ 300 ได้ 2 ทางมาก็ไปนอนอยู่บ้านเฉยๆ ให้ตัวเองแพ้เนี่ยนะ เรื่องแบบนี้มันน่าอายมากนะครับ ก็อย่าทำแบบนี้ก็แล้วกัน พักไหนก็ตรวจสอบกันให้ดีนะคะวันนี้หนูไปรับของชั้นกรองข่าวแต่ก็ไปพรุ่งนี้ 16:00 น วันนี้สวัสดีค่ะ ประเทศไทยซื่อสัตย์กันนะคะเพื่อชาติ มั่นใจทุกครั้งที่ตัดเกรด ผักและผลไม้ที่มีส่วนช่วยเสริมให้ร่างกายได้รับวิตามิน ความสุขส่งท้ายปี 22 ตอนรับปีใหม่กับโปรโมชั่นสินค้าราคาพิเศษ 17 มกราคมนี้เท่านั้น สวัสดีครับ สวัสดีครับ ทุกท่านเข้าสู่ rachel Inside รายการวิเคราะห์ข่าวแบบลึกรอบด้านกับผงปากน้ำบุญเลิศ คุณวีระศักดิ์พงศ์อักษรครับ เรากลับมาพบปะพูดคุยวิเคราะห์ข่าวให้คุณผู้ชมหลังจาก ห่างหายไป 2 วันนี้ติดภารกิจ ภาคใต้ครับ ยังคงเกาะติดว่าด้วยเรื่องร้อนๆ และวิเคราะห์ เพิ่งติดตามครับปรากฏการณ์ของรัฐมนตรีว่าการกระทรวงการต่างประเทศ แอนโทนี่ bristol เดินทางมาพบ กับนายกรัฐมนตรีของไทย เป็นปรากฏการณ์ที่ไม่ปกติธรรมดาครับครับเพราะนี่น่าจะ เป็นการครบเกือบ 1 ปีนับตั้งแต่วันที่ 3 วันต้นเข้ารับตำแหน่ง รัฐมนตรีว่าการกระทรวงการต่างประเทศของสหรัฐอเมริกา เดินทางมาเยือนประเทศไทย ปรากฏการณ์อย่างนี้เป็นยุทธการของพญาอินทรี รายการเดินเกมในภูมิภาคเอเชียตะวันออกของสหรัฐเนี่ยไม่ใช่ว่า ไททันต้องจับตาหรือว่าในอินโดไชน่าเราไปตรงกับตา ต้องจับตาเพราะนี่คืออาการ ทวงบัลลังก์คืนของรัฐบาลโจไบเดนเลยครับแล้วก็ส่งมือ รถดรีมมือขวาตั้งเป็นไรเนี่ยเดี๋ยวเป็นอันดับ 1 ของรัฐบาลเป็นผู้สำคัญอันดับ 4 ในรัฐบาลก็คือว่า พูดทำไรอยู่เนี่ยอันนี้คือคนที่ 4 นะครับลุงตำแหน่งสำคัญยิ่ง สปอร์ตไลท์ฉายวัดกลับมาที่ประเทศไทยครับ ขอดูนะครับแฟนโทนี่ pringles เงินไทยและภูมิภาคเอเชียตะวันออกเฉียงใต้ เป็นครั้งแรกนับตั้งแต่เดือนมกราคมที่ผมว่ากระทรวงการต่างประเทศสหรัฐอเมริกา ออกมาบอกทุกคนว่าการเดินทางมาเยือนในภูมิภาคนี้และไทยเนี่ย เป็นความมุ่งมั่นของสหรัฐอเมริกาที่จะต่อพันธไมตรีในสนธิสัญญาระหว่าง สหรัฐอเมริกากับไทย ดูนะครับต่อมาฟื้นฟูเศรษฐกิจหลังการโรคระบาดและการรับมือสถานการณ์ สภาพภูมิอากาศ ไม่เป็นไรพอทราบได้ก็มา โทรหาหรือประเด็นสถานการณ์ที่เลวร้ายยิ่งขึ้นในเมียนมาร์ ใกล้บ้านเรามาก ไปบ้านเรามานี้นะดูนะ กขคงการต่างประเทศของไทยระบุว่าเป็นโอกาสในการเสริมสร้างพันธมิตรและหุ้นส่วนทางยุทธศาสตร์ระหว่างไทยกับสหรัฐ อเมริกาถูกต้องส่วนทางเศรษฐกิจระหว่างไทยกับอเมริกาฟื้นขึ้นมาหรือไม่ รัฐมนตรีต่างประเทศของสหรัฐอเมริกาคนนี้เขาบอกว่าเป็นสายวิชาการที่มีบอกว่ายังไงบ้าง สายเดี่ยวกับไอ้เดี่ยวครับเป็นนักวิชาการสายเดี่ยวและก็ ไม่จำเป็นต้องใช้กำลังเดินสายเดี่ยวครับเป็นสายปฏิบัติการพิเศษสมัยรัฐบาลโอบาม่าก็เป็นน้ำใจช่วยต่างประเทศ แสดงถึงการทำงานที่ต่อเนื่องยาวนาน ปรากฏการณ์หนึ่งที่เราต้องจับตาอย่างเร่ง ในสถานการณ์เอเชียตอนนี้ มันมีปรากฏการณ์อยู่ 4 ปรากฏการณ์ที่ต้องพิจารณา 5:00 น กัมพูชาตอนนี้อุดหนุน ทายาทรายล้อมที่ไทยไหมว่าเป็นช่วงรอยต่อรอบๆบ้านเรา ปรากฏการณ์เลิกการซื้ออาวุธอาวุธของอเมริกาซื้อจากจีนของ กัมพูชาก็น่าห่วงนะ บอกตรงๆ ต่อมาจีนไต้หวันสหรัฐ หน่วยทหารพิเศษนายกนาวิกโยธินเต็มไปกลับไต้หวันหมดแล้ว เป็นปรากฏการณ์ที่ไม่ปกติในทางภูมิศาสตร์รัฐศาสตร์ครับ กรณีจำคุกอองซานซูจี เรื่องใหญ่เดินทางไปเมียนมาร์ ไปในนามของตัวแทนของกลุ่มประเทศ EU นำยารักษาโรคไปให้ กลับมารอบที่แล้วยังเป็นปรากฏการณ์ที่ถกเถียงกันในรถ หนังสือพม่าเป็นคนรายงานออกมาใช่เลยเรื่องแดงไปถึงสภา ครั้งแรกนะที่เราเนี่ยตอนเนี่ยพูดยังมีอารมณ์นะอารมณ์มากทั้งนั้น วันที่ 14 พฤศจิกายน กลับบ้านบอกว่าเป็นเรื่องที่มีความสำคัญ ที่ต้องพูดคุยกับ หน่วยงานระหว่างประเทศหลายประเทศเพราะอะไร เพราะต้องการความช่วยเหลือมนุษยธรรมให้กับเมียนมาร์ นำสิ่งของจำเป็นวัคซีนไปบริจาคลาว กลับแล้วได้พบกับใครนะพี่ มี 2 ไลน์ ปรากฏการณ์โลกนี้ที่พญาอินทรี โดยเฉพาะพี่วีบอกว่าเป็นบุก ในที่มีความสำคัญของสหรัฐอเมริกาเป็นอันดับ 4 ประธานสภาเทศบาลแล้วก็ต่างประเทศ ทั้ง 3 ท่านจะปฏิบัติหน้าที่ไม่ได้ ต้นเป็น เรามองภาพเผลอๆอาจจะมองเป็นปกติมาดูนี่ สหรัฐอเมริกาให้ความสำคัญกับไทยอย่างมากๆในระยะเวลา 1-2 เดือนที่ผ่านมา ปกติก่อนหน้านี้เขาบอกว่าใครไม่ได้รับการต้อนรับจาก สหรัฐอเมริกากับ 2 เดือนนี้มาดูดิ๊ 17 18 19 ตุลาคม darastoryx ภาษาต่างประเทศของสหรัฐอเมริกาเข้าพบและหารือกับ ต่างประเทศของไทยภายในเดือนตุลาคมนะครับตอนนั้นมาคุยอะไรบ้างหารือเรื่องการเสริมสร้างความร่วมมือไทยสหรัฐ อันนี้อาจจะสู้ต่อไป การเปลี่ยนแปลงสภาพภูมิอากาศความร่วมมือทวิภาคีและกรอบอาเซียนต่างๆแต่ที่นี่อันนี้คือสิ่งที่เปิด สิ่งที่เปิดเผย ช่วยเหลือด้านมนุษยธรรม ให้แก่ประชาชนในเมียนมาร์อันนี้ เขาเมื่อกี้นี้ของจริงครับ นี่ 19พฤศจิกายน davidsons ภาพนี้ภาพนี้รองผู้อำนวยการ สำนักข่าวกรองกลางของสหรัฐอเมริกาหรือเรียกกันว่า cia หารือและเข้าพบพลเอกประยุทธ์จันทร์โอชา นายกรัฐมนตรีรวมถึงสายความมั่นคงของไทยเป็นเวลา 45 นาทีช่วงนั้นจำได้ว่า ฝ่ายที่เกี่ยวข้องต้องปรับแผนตัวเองไปหมดเลยเพื่อมาภารกิจนี้ ได้ครับในการพบกับลองเสี่ยง เขาบอกว่าหารือกันเรื่องของ งานต่างประเทศความมั่นคงครับ ความจริงเขาบอกว่าเรื่องที่พูดคุยกันสถานการณ์เมียนมาร์และความร่วมมือทางทหารเพื่อสันติภาพ ในภูมิภาคนี้ครับนะครับ 28 29 พฤศจิกายน osas ประธานสภาธุรกิจสหรัฐอเมริกาและอาเซียนเข้าพบพลเอกประยุทธ์จันทร์โอชานี่ คุยกันเรื่องอะไร เกี่ยวกับการส่งเสริมความร่วมมือด้านการค้าและการลงทุนนำนักธุรกิจสหรัฐประชุมทางไกลออนไลน์ น้ากับคุณสุริยะจึงรุ่งเรืองกิจอุตสาหกรรมคุณชัยวุฒิลำ tds คุณอนุทินรองนายกรัฐมนตรีกระทรวง สาสุขเต็มคณะครับ นี่หารือกัน 28 2-4 ธันวาคม ไม่เป็นไรครับผู้ช่วยรัฐมนตรีต่างประเทศสหรัฐอเมริกาด้านกิจการเอเชียตะวันออกและแปซิฟิก เดินทางมาเยือนไทยเป็นครั้งแรก หลังจากเข้ารับตำแหน่งเมื่อเดือนกันยายน ประเทศรายงานว่าหารือเรื่องของ ความร่วมมือต่างๆการเปลี่ยนแปลงภูมิอากาศคือการจะอยู่ทุกครั้ง เรื่องรถ EV การเป็นเจ้าภาพโอลิมปิกของไทยในปี 65 ยก Apex ขึ้นมาเป็นข้อต่อรองในเรื่องอันนี้ครับเพราะความง่ายๆไม่ต้อง อธิบายกันมากนี่ นี่วันที่ 2 วันที่ 4 วันที่ 5 ส่งสารถึงประชาชนชาวไทยในวันชาติของประเทศไทย บอกว่าไทยกับสหรัฐเสริมสร้างความร่วมมือกันมาตลอดครับ กว่า 2 ทศวรรษต่อไปโดยเฉพาะร่วมกันฟื้นฟูชาติ กลับมาเฟื่องฟู และแข็งแกร่งกว่าเดิมหลังผ่านการระบาด ไวรัสโควิด และสหรัฐอเมริกาชื่นชมบทบาทการเป็นผู้นำของไทยในภูมิภาค เป็นสารที่ออกมาวันที่ 5 และวันที่ 15 แอนโทนี่ บินเข้ามาที่นี่กับ น่าสนใจทีเดียวครับถ้าพิจารณาจากภารกิจของแอนโทนี่ต่างประเทศ จะเห็นร่องรอยบางอย่าง มาดูทีวีวันนี้ถึงไทยแล้วแต่ก่อนเที่ยงถึงไทยวันนี้แล้วก็ประชุมในวันพรุ่งนี้แหละ ต้องเริ่มต้นทางอาเซียนนะครับ 13 14 นี้เยือนกรุงจาการ์ตาอินโดนีเซีย ความสำคัญของภูมิภาคเอเชียแปซิฟิก ปฏิเสธ ตั้งแต่ไหนแต่ไรแล้วแต่เป็นผู้ช่วยสนับสนุนแล้วนะครับ ลักษณะของหุ้นส่วนกับอินโดนีเซีย 45 เยือนมาเลเซีย สหรัฐกับมาเลเซียในการรับมือกับโควิช ห่วงโซ่อุปทานที่ยืดหยุ่นการส่งเสริมภูมิภาค อินโดแปซิฟิกที่เสรีภาพและเปิดกว้างเหมือนกันนะเนี่ย มาเหมือนกันไหม เหมือนกันแตกต่างเรื่องอื่นนิดหน่อยแต่ว่าหลักๆเหมือนกันคราวนี้เราไม่ต้องมาดูไทย ดูผลจาก เงินไทยแล้วพี่ไปไหน เดินทางไปเพื่อพบกับพลเรือเอก giorno Club ชาการกองทัพเรือสหรัฐภาคพื้นแปซิฟิกครับ ตัดไฟออกไปแล้วจะเห็นร่องรอย เป้าหมายหลักในการมาเยือนคืออะไรเขาบอกว่าภูมิรัฐประสาท สำคัญ สำคัญกว่านั้น รักแรก ประกาศให้โลกรู้อเมริกากลับมาแล้วในภูมิภาคนี้ก็คืออย่างที่บอกคือทวงบัลลังก์คืน ที่ผ่านมา 3-4 ยุคเนี่ย จีนฮก ครับ หาเรื่องการส่งเสริมคุณค่าประชาธิปไตยและเสรีภาพทำไมไม่เชิญเราเข้าร่วมด้วย เห็นไหม ในเมื่อเรามีบางเรื่องบางราว นโยบาย ต่างประเทศเป็นสิ่งที่กินได้ครับ นะครับและเกิดประโยชน์โดยตรงต่อสหรัฐอเมริกา ใช้โอกาสนี้ในการโน้มน้าว ไทยดำเนินการบางอย่างเกี่ยวกับปฏิบัติการในทหารเมียนมาร์ แล้วต่อมาสกัดการขยายตลาดของจีนด้านเศรษฐกิจดูดีนะ ตลาดของจีนด้านเศรษฐกิจสหรัฐต้องการกลับมามีบทบาทในไทยซึ่งมีขนาดเศรษฐกิจใหญ่อันดับ 2 ของอาเซียน สุดท้าย จะเจรจาว่าด้วยเรื่องของการที่จะดึงไบเบิล กลับมาร่วมประชุม a8 กับไทยในเดือนพฤศจิกายนที่เป็นสุดยอดผู้นำครับ นี่คือเรื่องราวทั้งหมดแต่เขาบอกว่า รับกว่านั้น เป็นเป้าหมายอยู่ที่เรื่อง Myanmar เรื่องภูมิรัตน์ประสาทในภูมิภาค ช่องแคบ ไต้หวันรวมถึงการปฏิรูป ประชาธิปไตยและการเมืองในประเทศไทย ยุทธการของพญาอินทรีรอบนี้ คนไทยต้องจับตามองครับและผู้นำอย่างพลเอกประยุทธ์จันทร์โอชาเขาต้องปรับ วิธีลบเกมระบายให้ชัดเจนนะครับเมื่อสหรัฐ เดินทางมาแถบนี้เพื่อที่จะทวงบัลลังก์คืนและก็บอกว่าหลังจากนี้ อาการของโรค จะบีบให้เลือกข้างมากขึ้น เป็นบทบาทเป็นท่าทีเป็นแนวนโยบายที่เราต้องรีบ สนใจครับ อเมริกา สรรพคุณ ขับไหวไม่ได้เมาขนาดนั้นก็ถามครับว่ารับไหวหรอที่ต้องทำให้แม่ลำบาก ถ้ารับไม่ไหว บอกว่าขับไหว ค้นหาตัวเองให้เจอเรื่องคุยกับเรื่องแรก คนสองคน แฟชั่นทั้งสองด้านของชีวิต เล่นๆมีโอเมก้า 369 ทำงานตามปกติของระบบประสาทและสมอง แบบนี้ก็คงจะหนาวสินะ อาการท้องเสีย บางครั้งเส้นชัยหรือจุดหมายอาจไม่ได้สำคัญไปกว่า การที่ทำในสิ่งที่คนอื่นมองไม่เห็น มีส่วนประกอบของน้ำนมข้าวออแกนิค การทำงานปกติของระบบประสาท มุ่งมั่น จุดหมาย อำพลฟูดส์ สุขภาพดีเป็น ความปรารถนาของทุกคนนะคะ ชื่อเราจะมีสุขภาพดีได้ต้องได้รับสารอาหารบำรุงที่ถูกต้องค่ะและถั่งเช่าแท้ 100% ในการ วันนี้อยากจะส่งต่อ การดูแลรักษาสุขภาพร่างกายให้กับคุณผู้ชมด้วยโปรโมชั่นพิเศษ รู้จักฉลองส่งท้ายปีเก่าต้อนรับปีใหม่กันในวันนี้ค่ะ โปรพิเศษสั่งซื้อ mg ขนาด 60 แคปซูล 1 กระปุก เอกราชวัดขนาด 60 แคปซูล 2 กระปุกและพิเศษถ้ามึงโทรมาเป็น 20 สายแรกรับฟรีทันทีในอีก 1 กล่องมูลค่า 490 บาทขอด่วนตอนนี้นะคะ 0 2 1 3 1 3 8 8 0 2 1 3 1 3 ปากคาด กลับละก็ไม่ยอมผมที่ร้านอีกทำเองที่บ้านก็ได้ใช้ง่ายแค่จะถึงไม่ฉุน ธรรมชาติ เพื่อเศรษฐกิจและสังคมและสำนักงานส่งเสริมเศรษฐกิจดิจิตอล จะพาคุณก้าวไปสู่เมืองอัจฉริยะยกระดับคุณภาพชีวิตสู่ความสามารถในทุกด้าน ประเทศไทยในงานสัมมนา คุณชัยวุฒิธนาคมานุสรณ์รัฐมนตรีว่า เพื่อเศรษฐกิจและสังคม ออกจากเมืองใหม่เพื่อการพัฒนานวัตกรรม ระบบขนส่งและโทรคมนาคมอัจฉริยะต้นแบบ Smart City พลังชุมชน อะไรคือก้าวต่อไปของอสังหาและเทคโนโลยีอัจฉริยะ Thailand ก้าวต่อไปประเทศไทยภูมิทัศน์ใหม่เมืองอัจฉริยะ 17 ธันวาคมนี้ ระบบซูม โดย กำลังเผชิญอาการเหล่านี้อยู่หรือเปล่าเป็นตะคริวบ่อยแม้กระทั่งตอนนอนปวดแขนขา อาการปวดหลังจนทนไม่ไหวอาการเหล่านี้คือจุดเริ่มต้นของภาวะ ขาดแคลเซียม เห็ดรูปไม้โรคกระดูกพรุน ดูแลและสร้างเสริมแคลเซียมให้กับร่างกายด้วยผลิตภัณฑ์เสริมอาหารแคลซิแมก 4 ทุ่ม เสริมแคลเซียมบำรุงกระดูกด้วยคุณประโยชน์จากธรรมชาติที่ได้จากสาหร่ายสีแดงงาดำ คอลลาเจนวิตามินดีและแมกนีเซียมรูปแบบเม็ดทานง่าย บำรุงกระดูกและข้อต่อ 1 กล่องบรรจุ 30 เม็ดปกติราคา 1490 โทรสั่งซื้อตอนนี้ 2 กล่องรับเพิ่มอีก 1 กล่อง ฟรีทันทีรวมทั้งหมด 3 กล่อง 90 เมตรจากราคาปกติ 4470 บาท วันนี้ลดเหลือเพียง 1290 บาทเฉลี่ยเม็ดละ 14 บาทเท่านั้นครับที่ช้อปปิ้ง สั่งได้โทรมาได้เลยตอนนี้ที่เบอร์ 02 113 2222 หรือสะดวกสบาย LINE TV Shopping ถ่ายรูปยังไงครับ กลิ่นหอมมาก่อนเลยค่ะเรียนสบายป่าสมุนไพรสูตรเข้มข้นใช้นิดเดียว ชอบนะคะเทพไทยที่เราไปไหนอร่อยทำให้บรรยากาศกร่อยที่สุด เสียงประกาศใช้รักษาเพื่อลดระยะเวลาและความรุนแรงของอาการท้องเสียเฉียบพลันด้วย สายตาที่แว่นท็อปเจริญนะคะ ดูแลสุขภาพดวงตาของคุณด้วย อย่าคิดตั้งโต๊ะจีนนำเข้าและจัดจำหน่ายโดย โอสถ เก่า ไหลกลับพรรคเพื่อไทย หลังจากก่อนหน้านี้ ทยอยกันถอยออกมาจากรังที่เคยอยู่ ผู้ที่เคยนอน เป็นปรากฏการณ์ที่บรรดานักการเมืองพรรคการเมือง วิเคราะห์เจาะลึกกันว่ามันเกิดอะไรขึ้นมาในพรรค ก็บอกว่าถ้าใกล้วันเลือกตั้งเมื่อไหร่ ก่อนเลือกตั้ง ก่อนเลือกตั้ง 2-3 เดือนเนี่ยจะเห็น เกรด A เกรด A ของพวกเราเนี่ย ทยอยออกไปบางพระน่าจะทราบนะพรรคไหนที่สามารถดึงตัวเข้าทีมฟุตบอล นั้น จะจับตานะครับเพื่อไทยตอนนี้นโยบายคุณทักษิณบอกว่าแลนสไลด์ หัวหน้าพรรคเพื่อไทยมันๆ หมอชลน่านกับ A9 บอกว่ายังไง คือถ้าจะทำสไลด์เนี่ยก็คือเกิน 250 เนี่ย ก็คืออยากให้เกรดเอออกไป ดึงพลังต่างๆที่ของเพื่อไทยที่มีอยู่ตามที่ต่างๆ วันก่อน ท่านหัวหน้าพรรคก็ออกมาพูดถึงแนวทางของภาคนะครับ เล่นสไลด์ต้องได้ 25 3 ขึ้นไปถึงจะปิด 250 สวได้ผู้ที่มีอุดมการณ์และเจตนารมณ์เช่นเดียว อันดับพระ ต่างตอบรับด้วยความเต็มใจ สร้างประชาธิปไตยถ้าเราไม่รวมกันเราสู้เขาไม่ได้ มีความพยายามที่จะดำเนินการบางอย่าง ที่ดึงกลับมานี่คือฝ่ายของ ประชาธิปไตยครับ ปรากฏการณ์ว่าด้วยเรื่องของเพื่อไทย 250 เป็นปรากฏการณ์ที่น่าจับตามองว่า ใคร คือคนที่เป็นมือใหญ่เบอร์ใหญ่ที่จะดึงคนที่เดินออกจากพระ ไม่กลับเข้ามาในพรรคหรือมีการเมื่อเป้าหมาย 250 เนี่ยมันต้องปรับยุทธศาสตร์ใหม่ แบบเดิม มีแต่คนออกครับมีคนเฒ่า เดอะช็อคตอนนี้ที่วางไว้ก็คือลดบทบาทของกลุ่มแชร์ลงมา นะครับกรุงเทพฯแนวทางยุทธศาสตร์ นรกบาทลงมาวางกำหนดบทบาทและวิธีการเดินทางการเมือง บทบาทกลุ่มนี้จะไปเพิ่มอำนาจให้กับกลุ่มไหนล่ะเพิ่มอำนาจเพิ่มบทบาทให้กับ 3 ขุนพล 3 บทนี้ครับแน่นอนไม่รู้จักดี คุณพงษ์ศักดิ์รักตพงศ์ไพศาล เนื้อเพลงของดีครับ คุณเกรียงกัลป์ตินันท์สสแกนนำในภาคอีสาน นายถามหน่อยเถอะนายถามหน่อย บ้านเพื่อนพี่บีครับ คุณพวงเพชร ฝุ่นละเอียดครับ เพิ่มอำนาจฝ่ายนั้นเหรอทำไมล่ะ ปรากฏการณ์ใดที่ผ่านมาของกลุ่มแคร์ 250 เนี่ย หลายคนก็หลายคนก็เดินออกจากเพื่อไทย ขัดแย้งกับกลุ่มแขก แย้งทางความคิดวิธีการและมุมมองรวมถึงบทบาทครับ บทบาทของสบางคนเป็นถึงรองหัวหน้าพรรค ยังไม่รู้สเตตัสว่าจะได้เป็นประธานกรรมาธิการได้หรือไม่ยังไงรู้ไหม ถ้าไม่ใช่คนในทีมนี้ สลาก ใช่ได้ยินจับฉลากคือปัญหาใหญ่ต่อมา ปัญหา สำคัญ ของเพื่อไทยคือแข่งกับข้าวไทยทำไมเสียงเดียวกัน ปุ่มแชร์เนี่ยมีความใกล้เคียงกับก้าวไกลและคณะก้าวหน้า ไม่มีความแตกต่างกันไหมครับทางของพรรคก้าวไกลเนี่ยก็ไปเรื่อยเรื่อย แนวคิด ใกล้เคียงกับมะนาวความแตกต่างไม่ได้ไม่ต้องกลับ คือกลุ่มเดิมๆที่สนับสนุนพรรคเพื่อไทยนับวันจะรวยลาออกไป กลุ่มคนรุ่นใหม่ที่เป็น Server เติมโตขึ้นไปทีละรุ่นทีละรุ่นแต่ละรุ่น ฉะนั้นเป็นกลุ่มเดียวกัน เข้าไปและก้าวหน้ามีตัวอย่างความผิดพลาดตรงที่ 12 ใช่ไหมใช่พรุ่งนี้เสนอ มันใกล้เคียงทางนี้ก็ไปไกลกว่าไงไปไกลกว่าแล้วไม่ทัน ซ้ายสุดท้ายสุด ออกแนวทางซ้ายถ้าจะเข้าสู่อำนาจเนี่ยลบผู้หลักผู้ใหญ่ ฉันต้องการให้เพื่อนรู้จักก็ใส่เข้าสวนน่าจะได้เกิดแนวคิดกลุ่มแค่เนี้ย ออกซ้ายไปหน่อยเวลาจะจับ พรรคร่วมรัฐบาลกันยาก นี่เห็นไหมนี่คือจุดอ่อนที่ต้องแก้ด้วยการลดบัตรแล้วการไปเพิ่มจุดแข็ง ไม่กลับ 3 คนนี้เพราะอะไรครับ สายตรง ตัวถึงตัวอะไรครับถึงครอบครัวชินวัตรทุกสายครับทุกสายเลยเหรอ ก็ถึงนะ รักษาคำพูดประสานสิบทิศครับ ดึงคนกลับพักได้เพราะเชื่อใจในเรื่องการรักษาคำพูดและสายตรง ถึงคนในชินวัตรและจันทร์ส่องหล้าทุกคน เพราะฉะนั้น เชื่อถือได้ ถุงละกัน คำไหนคำนั้น น่าจะเป็นท้องมังกรกับเป็นผู้หญิงไม่มีความเป็นแมนอยู่ ถึงไหนคะ เก่งเข้าใจว่าบัตร 2 ใบดูเหมือนปาร์ตี้ลิสต์จะเป็นความหวังใจจริงแล้วเนี่ย เพิ่มคือเขตนะ ครับ เป้าหมายจริงๆให้อยู่ที่มาข้างล่างพรุ่งนี้ทั้งกลุ่มเป็นกลุ่มที่ยืดหยุ่น ประสานงานได้ในการเข้าไปสู่อำนาจ โจทย์การเข้าสู่ แล้วเป็นรัฐบาลเขาบอกว่าเพื่อไทยนะรอบนี้คุณบอกจะเป็นแกนนำในการ ตั้งรัฐบาลใช่ไหมว่าเป็นแกนนำรัฐบาลใช่ไหมใช่ว่าข้างในเป็นแกนนำในการร่วมรัฐบาลก็ได้ ไม่ต้องเกรงใจ เป้าหมายของคนที่จะดึงกลับมาสร้างพลัง พักในเขตทั้งในพัก อยู่ที่ไหนบ้างพี่ดีขึ้นมาแล้วมาแล้วบอกว่ามากลับมาฝ่ายประชาธิปไตย ซื้อมาแล้วเพราะเดินไป พระเองบัตร 2 ใบไม่ไหว สามารถแก้วมีชัยส.ส. เชียงรายก็มาแล้วให้กลับมารำลึกครับ ต่อไปที่เป็นเป้าหมายอยู่ อย่าเป็นบ้าหลาย วิชิตปลั่งศรีสกุลมาแล้วบ้านใหญ่นครปฐม ทีมแปดริ้วบางส่วนแปดริ้วแบ่งเป็น 2 ซีกซีก 1 ฉายแสงอีกซีกนึง เฟสของใครรู้ไหมครับ flashlight เป็นกลุ่มเป้าหมายที่จะดึง กำแพงเพชรสายคุณวราเทพจะไม่มาใช่ไหม เจรจาอยู่ 5-6 คนจน ของคุณวิรัชแล้วนะเสร็จตรงนี้ 5 คนกับไอ้เจจะเอาอยู่ คุณวีระศักดิ์หวังศุภกิจโกศลภูมิใจไทย สนใจไทยดูเขาบอกคนนี้แฟนอยู่เพราะฉะนั้น ตั้งแต่มีความหมายและทรงพลังในเรื่องนี้ กระเป๋าคือฐานชัดๆทั้งสองอย่างคือโคราชโคราชเลยนะ ประการมีอะไรบ้างเร็วประชาประสพดี สงครามกิจเลิศไพโรจน์กลุ่มเป้าหมายออกไปจะดึงกลับมาได้นี่คือกลุ่มเป้าหมายครับ ถามนิดนึง มีเจรจากลุ่มเจ๊หน่อย เจ๊หน่อยไปไกลเกินกว่าที่จะดึงกลับมาแล้วออกไปโน่นไปนี่แต่เดิม จะดึงกลับ เชื่อไหม คนที่จะเดินตามไปในพรรคไทยสร้างไทย ล้วนหวั่นไหวครับ หวั่นไหวและพร้อม เพราะอะไรเพราะถึงตอนนี้เพื่อไปตั้งกองบัญชาการอยู่ที่ดูไบ มีนายใหญ่เช็คชื่อ พลังดูดทั้งหมด นั่นน่ะสิไม่จริงมาดูนี่ถึงตอนนี้มีทัวร์ดูไบ ใครไปดูไบตอนนี้ ได้ว่าไปดูงานจริงๆแล้วเนี่ยอาจจะทำอย่างอื่นไปดูงาน ที่ดูไบ จริงๆก็ทุกคนไปเช็คอินกับโทนี่ว่าชอบอยู่คอนโดนี่ไปแล้วนะ ผมรู้ว่าไปในชื่อตำแหน่งอะไร จริงหรอ กระทรวงพลังงานอดีตและตัวอย่าง คนเขาบอกกลับมากระเป๋าตรงประตูก่อนไปดูไบไปรอบนี้เป๋าตุง ขนาดเขาบอกว่าจัด ถั่ว โดยเสี่ยพอครับ อย่าถามว่าเสี่ยพอ พอจับตัวไปกรุ๊ปนึง 5 คน 10 คน ไปกันตลอดไม่เชื่อผมนะไม่เชื่อ Fashion Intrend ไม่ถามต่อหมอดูใครบ้างที่ถูกใช้จริงจากประเทศไทย ไปดูใบตอบก็ตอบไม่ได้ว่าใครไปเสียบ เป้าหมาย 250 จะสำเร็จไม่สำเร็จอยู่ที่ขวากหนามสำคัญ ไก่คือฐานเสียงของพรรคนี้อยู่ในฝั่งเดียวกันกับที่อื่น พลังประชารัฐประชาธิปัตย์จะโดดไปนี้ไม่ใช่ต้องการแรงสไลด์ ต้องไปรถไอ้เจ้าไก่เหลือน้อยที่สุด ได้มากขึ้นคุณกำลังบอกว่าจริงๆคู่ต่อกรที่เจริญสไลด์ ไม่ใช่อยู่ที่ประชาธิปัตย์หรือพลังประชารัฐ อยู่ที่เก่าไกล ถูกต้องต้องทำให้ก้าวไกลเล็กที่สุด ถึงจะได้เกิน 250 เราไม่รวมกัน เราไม่มีทางชนะเราไม่มีทางสู้ที่หลุดออกมาจากปากของ ชลน่านศรีแก้วหัวหน้าพรรค เพื่อไทย ต้องไปจัดการว่าด้วยเรื่องของฐานคะแนนของก้าวไกล แนวทางของพรรคเพื่อไทย พี่ไปตอบโจทย์และสามารถดึงพลัง จากก้าวไกลมาเป็นฐานของตัวเองนอกเหนือจาก สสเขตครับหัวใจสำคัญคือการปรับคน และ นี่คือทั้งหมดของ Nation Inside นะครับ สวัสดีครับ ธงชาติและเพลงชาติไทยเป็นสัญลักษณ์ของความเป็นไทย เราจงร่วมใจยืนตรงเคารพธงชาติ ความภาคภูมิใจในเอกราช และความเสียสละของบรรพบุรุษไทย เอาใจใส่รักสุขภาพหน่อยนะคะเราจะมาพูด คุยเกี่ยวกับเรื่องของรังนกค่ะเพราะว่าตอนนี้หลายคนบอกว่าหาสิ่งที่ช่วยบำรุงร่างกายเนี่ย กล้วยรับประทานนะตอนนี้หลายคนก็บอกว่าเป็นมาอย่างยาวนานแต่เพราะอะไรทำไมถึงนิยมมายาวนานขนาดนี้ คุยกับเราเธอไม่ใช่ของเราในวันนี้ค่ะ อนุพงษ์สวัสดีค่ะ หุ้นของรังนกเนี่ยทำไมหลายคนเนี่ยเขาคิดกันเหลือเกินแล้วก็นิยมมาอย่างยาวนานค่ะน้องบอกว่าเดี๋ยวนี้ครับคนไทยเรานิยมหันมาดูแล ภาพมาคืนนะครับผมทั้งออกกำลังกายกันมากขึ้นหรือว่าทานอาหารอะไรที่เกี่ยวกับสุขภาพมาก รังนกเนี่ยเขาก็เป็นอีกหนึ่งตัวเลือกที่ว่า คนที่ดูแลสุขภาพในหันมาเลือกทานกันค่ะ รองเท้ารังนกนะครับเราดีจากภายในและภายนอกทั้งร่างกายหรือว่าจะเป็น สภาพอารมณ์จิตใจเราก็จะดีขึ้น ได้ได้รับความนิยมอยู่แล้วครับ ชาวจีนโบราณเดี๋ยวและเป็นอาหารที่ทำถวาย ฮ่องเต้สมัยก่อนทั้งนั้นเนี่ยครับคือเราก็เลย นิพนธ์มาจากชาวจีนนะครับเพื่อให้ร่างกายกระปรี้กระเป๋าขึ้น ครับผมแล้วอันนี้พิเศษที่ว่าเราใส่เนื้อส่งเข้าไปด้วย ทำให้ได้ประโยชน์จากโสมมาคืนด้วย ของขวัญแบบเองด้วยใช่ไหมคะ คนหันมาทานกันมากขึ้นด้วยความที่บางท่านอาจจะยังไม่เคยหรือไม่มีโอกาสก็คิดว่าราคามันแพง ผู้ผลิตที่มีมาตรฐานของเราเนี่ยครับเป็นโรงงานผลิตรังนกมากกว่า 30 ปีแล้วนะครับผม เครื่องดื่มเพื่อสุขภาพซุปไก่รังนกพรุ่งนี้มีอยู่แล้วนะครับแล้วเรามีมาตรฐานการผลิตรับรองครับ GMP แบบนี้เราก็มีและล่าสุดจะเป็นไทยแลนด์มาร์คซึ่งเราก็ได้ด้วยนะครับสินค้าตัวนี้ต้องมีภาระ ครับพี่น้องชาวมุสลิมก็ทานได้สบายใจได้ครับ ต่างประเทศด้วยนะครับมีส่งออกไปที่จีนญี่ปุ่นฮ่องกงสิงคโปร์ครับ บ้านในโซนเอเชีย สินค้าที่ส่งไปขายโดยเฉพาะเครื่องดื่มหรือว่าอาหารอย่างนี้ครับต้องมีมาตรฐานที่ เจนที่ดีจริงๆนะครับผมจะส่งไปขายได้ซื้อของเราเนี่ย สามารถส่งไปขายในประเทศและระดับนานาชาติและด้วยนะคะงวดนี้ แป้งขอโปรโมชั่นพิเศษพิเศษเลยค่ะ เป็นเครื่องดื่มรังนกสำเร็จรูปตราบอลแบบนะครับสูตรผสมโสมอันนี้ราคาพิเศษจริงๆนะครับ 1 แพ็คบรรจุ 6 ขวดแบบนี้นะครับซื้อ 3 กล่อง แถมไปเลยอีก 3 กล่องครับรวมทั้งหมด 36 ขวดเนี่ยในราคา 1690 บาทเท่านั้น แล้วยังพิเศษอีกครับ สายแรกนะครับรับเพิ่มไปเลยอีก 1 กล่องรวมทั้งหมดเป็น 7 กล่องราคาเดิมครับ 1609 สั่งซื้อได้เลยครับ 021132222 เบอร์โทรนะครับ 021132222 ครับหรือว่าสั่งได้ที่ LINE ครับ Happy อันเดอร์สกอร์ช้อปปิ้ง ดูด้วยวันนี้เดี๋ยวคุณโอนะคะจะรอชมเห็นเลยว่า ภายในเนี่ยบรรจุอะไรอยากรู้แล้วว่าข้างในจะเป็นยังไงเนี่ยก็มาจะมีขวดแบบนี้ นะครับ เปิดให้ดูเลยชั้นแรกจะเป็นฟิล์มพลาสติกนะครับผมเรื่องความสะอาดปลอดภัยนะคะต้องเป็นแบบนี้ทุกวันนะครับไม่ได้เปิดครับต้องมีเสียง บรรจุสูญญากาศ ถ้าผมไปรับมาได้เลยนะครับ วันนี้เป็นรังนกเนื้อแน่นใหญ่ๆเลยนะคะที่สำคัญครับเดี๋ยวผมขออนุญาต ดูหน่อยว่าทุกขวดของเราครับ ไม่ใช่ว่าเราใส่เป็นผงโสมสกัดนะครับหรือว่าเป็นกลิ่นเฉยๆเราใส่เป็นชิ้นส่งแบบนี้เลย ขออนุญาตให้ดูทีนึงก็เป็นแบบนี้เลย ถ้าทุกท่านรู้อยู่แล้วครับว่าประโยชน์จากโสมนะครับเราสามารถหาได้อยู่แล้วว่าส่งช่วยเรื่องอะไรได้แต่ว่า ท่านที่ยังไม่ทราบคือเขาจะช่วยบำรุงกำลัง เรามีทั้งรังนกเรามีทั้งโสมทั้งอย่างมีประโยชน์ เอามารวมกัน โปรโมชั่นเดียวเลยครับแล้วการที่มีทั้งรังนกทั้ง 2 แบบนี้เนี่ยกูส่งหลายท่าน สงสัยเรื่องรสชาติหน่อยไหมคะว่ามันจะผ่านยากไหมหรือว่าใครๆก็ทานได้สำคัญเลย บางท่านอาจจะคิดว่ามีโสมแล้วจะทำให้เหม็นหรือว่าผมทานยาก ของเราครับมีสูตรเฉพาะนะครับทั้งรังนกเนื้อแน่นแล้วเนี่ยเรายังผสมผ้าป่าของเราเนี่ย จะแน่นแบบนี้เลยจะทานต้องเคี้ยวนะครับอย่างที่ 2 จะหวานน้อย ผู้สูงอายุอยู่แล้วด้วยความเป็นเครื่องดื่มเพื่อสุขภาพ วันนี้จะสุดวิเศษหน่อยที่มีชิ้นโสมเข้าไปเนี่ย ถ้าเราใส่เป็นชิ้นแบบนี้ครับแล้วทำให้กลิ่นเนี่ยไม่ได้แรงจนเกินไปมันจะไม่กินสมุนไพรอ่อนๆ นะครับแล้วก็รสชาติไม่ได้ผมเลยสามารถทานกันได้ทุกเพศทุกวัยไหมคะ ตัวนี้ทานได้ทุกเพศทุกวัยอยู่แล้วเขาจะเด็กหรือผู้ใหญ่ก็ทำได้ถ้าเขาทานแล้วเขาไม่ได้ ครัวรสชาติหรือว่าอาจจะคิดไปเองว่าส่งจากผมเหลืออะไรอย่างนี้ครับยังไงผมขออนุญาตขอ พิเศษจริงๆ ร้อนมากนะครับสูตรผสมโสม ซื้อ 3 กล่องอย่างนี้แถมอีก 3 กล่องรวมเป็น 6 กล่องก่อนนะครับในราคาเพียง 1690 บาทเท่านั้น พิเศษครับ ต่อที่ 2 100 สายแรกเราเพิ่มให้อีก 1 แพ็คไปเลยอีก 6 ขวดนะครับรวมทั้งหมดเป็น 7 แพ็ค ในราคาเดิมครับ 1690 บาทเท่านั้นครับย้ำนะครับ 1690 บาทได้ ผมโทรมาเลยครับ 021132222 นะครับ สั่งได้ที่ร้อยเอ็ด Happy อันเดอสกอ Shopping ครับผม ถูกขนาดนี้นะที่บอกไว้ตอนต้นครับเราเป็นโรงงานผลิตเองมีโรงงานที่ผลิตเครื่องดื่มเพื่อสุขภาพแบบนี้เองนะครับตัวรังนกเนี่ยเราเอามา ภาคใต้บ้านเรา ดังนั้นเลยบอกได้เลยว่าทั้งดิบทั้งโรงงานผลิตเนี่ย มาจากประเทศไทยทั้งหมดเลย โรงงานของเราก็มีมาตรฐานการส่งออกอะไรอย่างนี้ชัดเจนอยู่แล้วในโรงงานมาขายให้ผู้บริโภคโดยตรง ราคาเหล็กพิเศษแบบนี้ครับแล้วก็ใช้ผลิตภัณฑ์ภายในประเทศไทยของคนไทย วันนี้มีโปรโมชั่นพิเศษนะที่จะมาให้กู ร้อยสายชั้นอยากรู้ว่าตอนนี้ ถึงแล้ว เป็นเครื่องดื่มรังนกบอนแบคนะครับสูตรผสมโสมนะครับซื้อ 3 กล่องแถมอีก 3 กล่องรวมทั้งหมดเป็น 6 กล่องครับ 1690 บาทนะครับและพิเศษสำหรับ 100 สายแรกเนี่ย เราแถมเพิ่มไปเลยอีก 1 แพ็ครวมเป็น 7 แพ็ค 1690 บาทเหมือนเดิม ครับผมโทรสั่งได้เลยครับ 021132222 นะครับหรือว่าได้ที่ได้ Happy underscore Shopping ครับผม ในผลิตภัณฑ์ตัวเดียวบอนแบครังนกผสมโสมแบบนี้ยังได้ช่วยเหลือเกษตรกร ป้ายของเราด้วยใช่ไหมคะวันนี้ต้องขอขอบคุณมากๆค่ะ ความคุ้มค่า เป็นไข้ทิฟฟี่แผงสีเขียว ฉลากก่อนใช้ยาเครื่องดื่มตราคอมมานโด วิตามินผักและผลไม้รวม 22 ชนิดมีส่วนช่วยเสริมให้ร่างกายได้รับวิตามิน มั่นใ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_Nation Insight 011166</dc:title>
  <dc:creator/>
  <cp:keywords/>
  <dcterms:created xsi:type="dcterms:W3CDTF">2024-01-04T02:49:00Z</dcterms:created>
  <dcterms:modified xsi:type="dcterms:W3CDTF">2024-01-04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พฤษจิกายน 2566 เวลา 09.00 น.</vt:lpwstr>
  </property>
  <property fmtid="{D5CDD505-2E9C-101B-9397-08002B2CF9AE}" pid="3" name="subtitle">
    <vt:lpwstr/>
  </property>
</Properties>
</file>